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K1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Have you ever heard about the term environmental conservation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on't Know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7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.1% (18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.1% (21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% (34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2T19:46:47Z</dcterms:created>
  <dcterms:modified xsi:type="dcterms:W3CDTF">2023-12-12T19:4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